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9DB3F" w14:textId="5A9711A3" w:rsidR="00BC2100" w:rsidRDefault="00D051DD">
      <w:r w:rsidRPr="00D051DD">
        <w:rPr>
          <w:rStyle w:val="Heading1Char"/>
        </w:rPr>
        <w:t>Log</w:t>
      </w:r>
      <w:r w:rsidRPr="00D051DD">
        <w:rPr>
          <w:rStyle w:val="Heading1Char"/>
        </w:rPr>
        <w:t>的运算</w:t>
      </w:r>
      <w:r>
        <w:rPr>
          <w:rFonts w:hint="eastAsia"/>
        </w:rPr>
        <w:t>：</w:t>
      </w:r>
    </w:p>
    <w:p w14:paraId="708C8090" w14:textId="2B0DEF55" w:rsidR="00D051DD" w:rsidRDefault="00944183" w:rsidP="00D051DD">
      <w:pPr>
        <w:pStyle w:val="ListParagraph"/>
        <w:numPr>
          <w:ilvl w:val="0"/>
          <w:numId w:val="1"/>
        </w:numPr>
      </w:pPr>
      <w:r>
        <w:t>D</w:t>
      </w:r>
      <w:r>
        <w:rPr>
          <w:rFonts w:hint="eastAsia"/>
        </w:rPr>
        <w:t>e</w:t>
      </w:r>
      <w:r>
        <w:t xml:space="preserve">finition: </w:t>
      </w:r>
      <w:hyperlink r:id="rId5" w:history="1">
        <w:r w:rsidRPr="001E323D">
          <w:rPr>
            <w:rStyle w:val="Hyperlink"/>
          </w:rPr>
          <w:t>https://baike.baidu.com/item/%E5%AF%B9%E6%95%B0%E5%85%AC%E5%BC%8F/5557846?fr=aladdin</w:t>
        </w:r>
      </w:hyperlink>
    </w:p>
    <w:p w14:paraId="29FD0EDC" w14:textId="5F2C9900" w:rsidR="00944183" w:rsidRDefault="00944183" w:rsidP="00D051DD">
      <w:pPr>
        <w:pStyle w:val="ListParagraph"/>
        <w:numPr>
          <w:ilvl w:val="0"/>
          <w:numId w:val="1"/>
        </w:numPr>
      </w:pPr>
      <w:proofErr w:type="spellStart"/>
      <w:r>
        <w:t>Youtube</w:t>
      </w:r>
      <w:proofErr w:type="spellEnd"/>
      <w:r>
        <w:t xml:space="preserve"> Intro: </w:t>
      </w:r>
    </w:p>
    <w:p w14:paraId="4CF67B34" w14:textId="16639BC8" w:rsidR="00944183" w:rsidRDefault="00944183" w:rsidP="00944183">
      <w:pPr>
        <w:pStyle w:val="ListParagraph"/>
      </w:pPr>
      <w:hyperlink r:id="rId6" w:history="1">
        <w:r w:rsidRPr="001E323D">
          <w:rPr>
            <w:rStyle w:val="Hyperlink"/>
          </w:rPr>
          <w:t>https://www.youtube.com/watch?v=ntBWrcbAhaY</w:t>
        </w:r>
      </w:hyperlink>
    </w:p>
    <w:p w14:paraId="2DF1959D" w14:textId="77777777" w:rsidR="00944183" w:rsidRDefault="00944183" w:rsidP="00944183">
      <w:pPr>
        <w:pStyle w:val="ListParagraph"/>
      </w:pPr>
    </w:p>
    <w:p w14:paraId="14D74E86" w14:textId="00324529" w:rsidR="00D051DD" w:rsidRDefault="00D051DD" w:rsidP="00D051DD">
      <w:pPr>
        <w:pStyle w:val="ListParagraph"/>
      </w:pPr>
      <w:r>
        <w:rPr>
          <w:noProof/>
        </w:rPr>
        <w:drawing>
          <wp:inline distT="0" distB="0" distL="0" distR="0" wp14:anchorId="3D49FA16" wp14:editId="4E8FDD86">
            <wp:extent cx="5943600" cy="5087620"/>
            <wp:effectExtent l="0" t="0" r="0" b="0"/>
            <wp:docPr id="1" name="Picture 1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3E374" w14:textId="1B8DC2DB" w:rsidR="00D051DD" w:rsidRDefault="00D051DD" w:rsidP="00D051DD">
      <w:pPr>
        <w:pStyle w:val="ListParagraph"/>
      </w:pPr>
    </w:p>
    <w:p w14:paraId="5B40E32D" w14:textId="1323496E" w:rsidR="00D051DD" w:rsidRDefault="00D051DD" w:rsidP="00D051DD">
      <w:pPr>
        <w:pStyle w:val="ListParagraph"/>
        <w:numPr>
          <w:ilvl w:val="0"/>
          <w:numId w:val="1"/>
        </w:numPr>
      </w:pPr>
      <w:r>
        <w:t xml:space="preserve">Question: </w:t>
      </w:r>
    </w:p>
    <w:p w14:paraId="4BC4B230" w14:textId="63CF7D1E" w:rsidR="00D051DD" w:rsidRDefault="00D051DD" w:rsidP="00D051DD">
      <w:pPr>
        <w:pStyle w:val="ListParagraph"/>
      </w:pPr>
      <w:r>
        <w:t xml:space="preserve">Please calculate which one of them is larger? </w:t>
      </w:r>
    </w:p>
    <w:p w14:paraId="29FFDDD6" w14:textId="04D3F489" w:rsidR="00D051DD" w:rsidRDefault="00D051DD" w:rsidP="00D051DD">
      <w:pPr>
        <w:pStyle w:val="ListParagraph"/>
        <w:numPr>
          <w:ilvl w:val="0"/>
          <w:numId w:val="2"/>
        </w:numPr>
      </w:pPr>
      <w:r>
        <w:t>10 times: L</w:t>
      </w:r>
      <w:r>
        <w:rPr>
          <w:rFonts w:hint="eastAsia"/>
        </w:rPr>
        <w:t>og</w:t>
      </w:r>
      <w:r>
        <w:t>_10(n) + log_2(10n)</w:t>
      </w:r>
    </w:p>
    <w:p w14:paraId="03390331" w14:textId="5D22521C" w:rsidR="00D051DD" w:rsidRDefault="00D051DD" w:rsidP="00D051DD">
      <w:pPr>
        <w:pStyle w:val="ListParagraph"/>
        <w:numPr>
          <w:ilvl w:val="0"/>
          <w:numId w:val="2"/>
        </w:numPr>
      </w:pPr>
      <w:r>
        <w:t>2 times: Log_2(n) + log(2n)</w:t>
      </w:r>
    </w:p>
    <w:p w14:paraId="08B4D9C3" w14:textId="6D8A99E9" w:rsidR="00D051DD" w:rsidRDefault="00D051DD" w:rsidP="00D051DD"/>
    <w:p w14:paraId="793F791A" w14:textId="1C858A71" w:rsidR="00D051DD" w:rsidRDefault="00D051DD" w:rsidP="00D051DD">
      <w:pPr>
        <w:pStyle w:val="ListParagraph"/>
        <w:numPr>
          <w:ilvl w:val="0"/>
          <w:numId w:val="1"/>
        </w:numPr>
      </w:pPr>
      <w:r>
        <w:t xml:space="preserve">Calculation for answer: </w:t>
      </w:r>
    </w:p>
    <w:p w14:paraId="4A1CC20E" w14:textId="3FC7C132" w:rsidR="00795AE0" w:rsidRDefault="00795AE0" w:rsidP="00D051DD">
      <w:pPr>
        <w:pStyle w:val="ListParagraph"/>
        <w:numPr>
          <w:ilvl w:val="0"/>
          <w:numId w:val="1"/>
        </w:numPr>
      </w:pPr>
    </w:p>
    <w:p w14:paraId="6FE6BACB" w14:textId="6D4B71A1" w:rsidR="00D051DD" w:rsidRDefault="00D051DD" w:rsidP="00D051DD">
      <w:pPr>
        <w:pStyle w:val="ListParagraph"/>
      </w:pPr>
      <w:r>
        <w:t xml:space="preserve">Log_10(n) + log_2(10n) – log_2(n) – log_2(2n) </w:t>
      </w:r>
    </w:p>
    <w:p w14:paraId="02531EDC" w14:textId="33A2E0CE" w:rsidR="00795AE0" w:rsidRDefault="00795AE0" w:rsidP="00D051DD">
      <w:pPr>
        <w:pStyle w:val="ListParagraph"/>
      </w:pPr>
    </w:p>
    <w:p w14:paraId="0A9708A5" w14:textId="5F335232" w:rsidR="00795AE0" w:rsidRDefault="00795AE0" w:rsidP="00D051DD">
      <w:pPr>
        <w:pStyle w:val="ListParagraph"/>
      </w:pPr>
    </w:p>
    <w:p w14:paraId="4EE5211A" w14:textId="4733D396" w:rsidR="00795AE0" w:rsidRDefault="00795AE0" w:rsidP="00D051DD">
      <w:pPr>
        <w:pStyle w:val="ListParagraph"/>
      </w:pPr>
    </w:p>
    <w:p w14:paraId="2A4905F9" w14:textId="4E76EB30" w:rsidR="00795AE0" w:rsidRDefault="00795AE0" w:rsidP="00D051DD">
      <w:pPr>
        <w:pStyle w:val="ListParagraph"/>
        <w:rPr>
          <w:rFonts w:hint="eastAsia"/>
        </w:rPr>
      </w:pPr>
      <w:r>
        <w:rPr>
          <w:noProof/>
        </w:rPr>
        <w:drawing>
          <wp:inline distT="0" distB="0" distL="0" distR="0" wp14:anchorId="43296016" wp14:editId="2558090E">
            <wp:extent cx="5010150" cy="3181350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95A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A36222"/>
    <w:multiLevelType w:val="hybridMultilevel"/>
    <w:tmpl w:val="DB2CAB16"/>
    <w:lvl w:ilvl="0" w:tplc="45AEB84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AA21CC"/>
    <w:multiLevelType w:val="hybridMultilevel"/>
    <w:tmpl w:val="396093B2"/>
    <w:lvl w:ilvl="0" w:tplc="8FBED5B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sjQ0MDIzMrCwNDRV0lEKTi0uzszPAykwrAUAYrQ0AywAAAA="/>
  </w:docVars>
  <w:rsids>
    <w:rsidRoot w:val="00BC2100"/>
    <w:rsid w:val="00795AE0"/>
    <w:rsid w:val="00944183"/>
    <w:rsid w:val="00BC2100"/>
    <w:rsid w:val="00D051DD"/>
    <w:rsid w:val="00D341AD"/>
    <w:rsid w:val="00D61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190DD"/>
  <w15:chartTrackingRefBased/>
  <w15:docId w15:val="{BCC37F1A-AC01-4881-BE76-09D86DEDC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51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51D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051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051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51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ntBWrcbAhaY" TargetMode="External"/><Relationship Id="rId5" Type="http://schemas.openxmlformats.org/officeDocument/2006/relationships/hyperlink" Target="https://baike.baidu.com/item/%E5%AF%B9%E6%95%B0%E5%85%AC%E5%BC%8F/5557846?fr=aladdin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78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feng Li</dc:creator>
  <cp:keywords/>
  <dc:description/>
  <cp:lastModifiedBy>Yuanfeng Li</cp:lastModifiedBy>
  <cp:revision>4</cp:revision>
  <dcterms:created xsi:type="dcterms:W3CDTF">2021-08-19T06:45:00Z</dcterms:created>
  <dcterms:modified xsi:type="dcterms:W3CDTF">2021-08-19T07:35:00Z</dcterms:modified>
</cp:coreProperties>
</file>